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52469" w14:textId="34F93B0C" w:rsidR="002C36B5" w:rsidRDefault="002C36B5" w:rsidP="002C36B5">
      <w:pPr>
        <w:pStyle w:val="ListParagraph"/>
        <w:numPr>
          <w:ilvl w:val="0"/>
          <w:numId w:val="1"/>
        </w:numPr>
      </w:pPr>
      <w:r>
        <w:t>Open the Task Scheduler by searching for it in the Start menu or by going to Control Panel &gt; Administrative Tools &gt; Task Scheduler.</w:t>
      </w:r>
    </w:p>
    <w:p w14:paraId="4CF27C21" w14:textId="77777777" w:rsidR="002C36B5" w:rsidRDefault="002C36B5" w:rsidP="002C36B5"/>
    <w:p w14:paraId="0D90C95F" w14:textId="584C35C4" w:rsidR="002C36B5" w:rsidRDefault="002C36B5" w:rsidP="002C36B5">
      <w:pPr>
        <w:pStyle w:val="ListParagraph"/>
        <w:numPr>
          <w:ilvl w:val="0"/>
          <w:numId w:val="1"/>
        </w:numPr>
      </w:pPr>
      <w:r>
        <w:t>Click on the "Create Basic Task" option from the "Actions" pane on the right side of the window.</w:t>
      </w:r>
    </w:p>
    <w:p w14:paraId="0689EAA7" w14:textId="77777777" w:rsidR="002C36B5" w:rsidRDefault="002C36B5" w:rsidP="002C36B5"/>
    <w:p w14:paraId="73FBB16D" w14:textId="3A368B87" w:rsidR="002C36B5" w:rsidRDefault="002C36B5" w:rsidP="002C36B5">
      <w:pPr>
        <w:pStyle w:val="ListParagraph"/>
        <w:numPr>
          <w:ilvl w:val="0"/>
          <w:numId w:val="1"/>
        </w:numPr>
      </w:pPr>
      <w:r>
        <w:t>In the "Create Basic Task Wizard", provide a name for the task, and a description (optional) and click Next.</w:t>
      </w:r>
    </w:p>
    <w:p w14:paraId="19D29B9C" w14:textId="77777777" w:rsidR="002C36B5" w:rsidRDefault="002C36B5" w:rsidP="002C36B5"/>
    <w:p w14:paraId="3FA870A3" w14:textId="4F932CA6" w:rsidR="002C36B5" w:rsidRDefault="002C36B5" w:rsidP="002C36B5">
      <w:pPr>
        <w:pStyle w:val="ListParagraph"/>
        <w:numPr>
          <w:ilvl w:val="0"/>
          <w:numId w:val="1"/>
        </w:numPr>
      </w:pPr>
      <w:r>
        <w:t>Select the frequency of the task, in this case, you can select "Weekly" and click Next.</w:t>
      </w:r>
    </w:p>
    <w:p w14:paraId="3BF5E333" w14:textId="77777777" w:rsidR="002C36B5" w:rsidRDefault="002C36B5" w:rsidP="002C36B5"/>
    <w:p w14:paraId="6319E807" w14:textId="54CC995F" w:rsidR="002C36B5" w:rsidRDefault="002C36B5" w:rsidP="002C36B5">
      <w:pPr>
        <w:pStyle w:val="ListParagraph"/>
        <w:numPr>
          <w:ilvl w:val="0"/>
          <w:numId w:val="1"/>
        </w:numPr>
      </w:pPr>
      <w:r>
        <w:t xml:space="preserve">In the "Weekly" screen, Select the days of the week you want the task to run (Monday, Wednesday, </w:t>
      </w:r>
      <w:proofErr w:type="gramStart"/>
      <w:r>
        <w:t>Friday</w:t>
      </w:r>
      <w:proofErr w:type="gramEnd"/>
      <w:r>
        <w:t xml:space="preserve"> and Saturday) and click Next.</w:t>
      </w:r>
    </w:p>
    <w:p w14:paraId="73E73FD6" w14:textId="77777777" w:rsidR="002C36B5" w:rsidRDefault="002C36B5" w:rsidP="002C36B5"/>
    <w:p w14:paraId="0988F925" w14:textId="4C61C4B3" w:rsidR="002C36B5" w:rsidRDefault="002C36B5" w:rsidP="002C36B5">
      <w:pPr>
        <w:pStyle w:val="ListParagraph"/>
        <w:numPr>
          <w:ilvl w:val="0"/>
          <w:numId w:val="1"/>
        </w:numPr>
      </w:pPr>
      <w:r>
        <w:t>In the "Start a program" screen, click the "Start a program" radio button and click Next.</w:t>
      </w:r>
    </w:p>
    <w:p w14:paraId="66CAB26B" w14:textId="77777777" w:rsidR="002C36B5" w:rsidRDefault="002C36B5" w:rsidP="002C36B5"/>
    <w:p w14:paraId="092B92A2" w14:textId="0D2FDF40" w:rsidR="002C36B5" w:rsidRDefault="002C36B5" w:rsidP="002C36B5">
      <w:pPr>
        <w:pStyle w:val="ListParagraph"/>
        <w:numPr>
          <w:ilvl w:val="0"/>
          <w:numId w:val="1"/>
        </w:numPr>
      </w:pPr>
      <w:r>
        <w:t>In the "Program/script" field, enter the full path of your Python executable, which is usually "C:\PythonXX\python.exe" (XX is the version of python installed on your system)</w:t>
      </w:r>
    </w:p>
    <w:p w14:paraId="67A50992" w14:textId="77777777" w:rsidR="002C36B5" w:rsidRDefault="002C36B5" w:rsidP="002C36B5"/>
    <w:p w14:paraId="416D1323" w14:textId="1EBF0409" w:rsidR="002C36B5" w:rsidRDefault="002C36B5" w:rsidP="002C36B5">
      <w:pPr>
        <w:pStyle w:val="ListParagraph"/>
        <w:numPr>
          <w:ilvl w:val="0"/>
          <w:numId w:val="1"/>
        </w:numPr>
      </w:pPr>
      <w:r>
        <w:t>In the "Add arguments" field, enter the full path of your Python script, for example: "C:\path\to\your\script.py"</w:t>
      </w:r>
    </w:p>
    <w:p w14:paraId="1083EB2D" w14:textId="77777777" w:rsidR="002C36B5" w:rsidRDefault="002C36B5" w:rsidP="002C36B5"/>
    <w:p w14:paraId="2FE1DF70" w14:textId="18F64035" w:rsidR="002C36B5" w:rsidRDefault="002C36B5" w:rsidP="002C36B5">
      <w:pPr>
        <w:pStyle w:val="ListParagraph"/>
        <w:numPr>
          <w:ilvl w:val="0"/>
          <w:numId w:val="1"/>
        </w:numPr>
      </w:pPr>
      <w:r>
        <w:t xml:space="preserve">You can leave the "Start in" field </w:t>
      </w:r>
      <w:proofErr w:type="gramStart"/>
      <w:r>
        <w:t>blank, and</w:t>
      </w:r>
      <w:proofErr w:type="gramEnd"/>
      <w:r>
        <w:t xml:space="preserve"> click Finish.</w:t>
      </w:r>
    </w:p>
    <w:p w14:paraId="0745871C" w14:textId="77777777" w:rsidR="002C36B5" w:rsidRDefault="002C36B5" w:rsidP="002C36B5"/>
    <w:p w14:paraId="01DEC31C" w14:textId="139793E2" w:rsidR="000F000C" w:rsidRDefault="002C36B5" w:rsidP="002C36B5">
      <w:pPr>
        <w:pStyle w:val="ListParagraph"/>
        <w:numPr>
          <w:ilvl w:val="0"/>
          <w:numId w:val="1"/>
        </w:numPr>
      </w:pPr>
      <w:r>
        <w:t xml:space="preserve">Now you will be back to the task scheduler window. You can see the task created in the task list, you can check the properties of the task to make sure the task is set up correctly </w:t>
      </w:r>
      <w:proofErr w:type="gramStart"/>
      <w:r>
        <w:t>and also</w:t>
      </w:r>
      <w:proofErr w:type="gramEnd"/>
      <w:r>
        <w:t xml:space="preserve"> you can run the task to check if it's working fine.</w:t>
      </w:r>
    </w:p>
    <w:p w14:paraId="5E2254A6" w14:textId="77777777" w:rsidR="002C36B5" w:rsidRDefault="002C36B5" w:rsidP="002C36B5">
      <w:pPr>
        <w:pStyle w:val="ListParagraph"/>
      </w:pPr>
    </w:p>
    <w:p w14:paraId="24A58D88" w14:textId="77777777" w:rsidR="002C36B5" w:rsidRDefault="002C36B5" w:rsidP="002C36B5">
      <w:pPr>
        <w:pStyle w:val="ListParagraph"/>
      </w:pPr>
      <w:r>
        <w:t>from git import Repo</w:t>
      </w:r>
    </w:p>
    <w:p w14:paraId="7E334F74" w14:textId="77777777" w:rsidR="002C36B5" w:rsidRDefault="002C36B5" w:rsidP="002C36B5">
      <w:pPr>
        <w:pStyle w:val="ListParagraph"/>
      </w:pPr>
    </w:p>
    <w:p w14:paraId="117C0610" w14:textId="77777777" w:rsidR="002C36B5" w:rsidRDefault="002C36B5" w:rsidP="002C36B5">
      <w:pPr>
        <w:pStyle w:val="ListParagraph"/>
      </w:pPr>
      <w:r>
        <w:t xml:space="preserve"># </w:t>
      </w:r>
      <w:proofErr w:type="gramStart"/>
      <w:r>
        <w:t>specify</w:t>
      </w:r>
      <w:proofErr w:type="gramEnd"/>
      <w:r>
        <w:t xml:space="preserve"> the local file folder and the GitHub repository URL</w:t>
      </w:r>
    </w:p>
    <w:p w14:paraId="5E013D19" w14:textId="77777777" w:rsidR="002C36B5" w:rsidRDefault="002C36B5" w:rsidP="002C36B5">
      <w:pPr>
        <w:pStyle w:val="ListParagraph"/>
      </w:pPr>
      <w:proofErr w:type="spellStart"/>
      <w:r>
        <w:t>local_folder</w:t>
      </w:r>
      <w:proofErr w:type="spellEnd"/>
      <w:r>
        <w:t xml:space="preserve"> = '/path/to/local/folder'</w:t>
      </w:r>
    </w:p>
    <w:p w14:paraId="7091C524" w14:textId="77777777" w:rsidR="002C36B5" w:rsidRDefault="002C36B5" w:rsidP="002C36B5">
      <w:pPr>
        <w:pStyle w:val="ListParagraph"/>
      </w:pPr>
      <w:proofErr w:type="spellStart"/>
      <w:r>
        <w:t>git_repo</w:t>
      </w:r>
      <w:proofErr w:type="spellEnd"/>
      <w:r>
        <w:t xml:space="preserve"> = 'https://github.com/username/</w:t>
      </w:r>
      <w:proofErr w:type="spellStart"/>
      <w:r>
        <w:t>repository.git</w:t>
      </w:r>
      <w:proofErr w:type="spellEnd"/>
      <w:r>
        <w:t>'</w:t>
      </w:r>
    </w:p>
    <w:p w14:paraId="2344E6D9" w14:textId="77777777" w:rsidR="002C36B5" w:rsidRDefault="002C36B5" w:rsidP="002C36B5">
      <w:pPr>
        <w:pStyle w:val="ListParagraph"/>
      </w:pPr>
    </w:p>
    <w:p w14:paraId="2558D48C" w14:textId="77777777" w:rsidR="002C36B5" w:rsidRDefault="002C36B5" w:rsidP="002C36B5">
      <w:pPr>
        <w:pStyle w:val="ListParagraph"/>
      </w:pPr>
      <w:r>
        <w:t xml:space="preserve"># </w:t>
      </w:r>
      <w:proofErr w:type="gramStart"/>
      <w:r>
        <w:t>initialize</w:t>
      </w:r>
      <w:proofErr w:type="gramEnd"/>
      <w:r>
        <w:t xml:space="preserve"> git repository in the local folder</w:t>
      </w:r>
    </w:p>
    <w:p w14:paraId="5BDEBDCC" w14:textId="77777777" w:rsidR="002C36B5" w:rsidRDefault="002C36B5" w:rsidP="002C36B5">
      <w:pPr>
        <w:pStyle w:val="ListParagraph"/>
      </w:pPr>
      <w:r>
        <w:lastRenderedPageBreak/>
        <w:t>repo = Repo(</w:t>
      </w:r>
      <w:proofErr w:type="spellStart"/>
      <w:r>
        <w:t>local_folder</w:t>
      </w:r>
      <w:proofErr w:type="spellEnd"/>
      <w:r>
        <w:t>)</w:t>
      </w:r>
    </w:p>
    <w:p w14:paraId="0B242B21" w14:textId="77777777" w:rsidR="002C36B5" w:rsidRDefault="002C36B5" w:rsidP="002C36B5">
      <w:pPr>
        <w:pStyle w:val="ListParagraph"/>
      </w:pPr>
    </w:p>
    <w:p w14:paraId="059759AC" w14:textId="77777777" w:rsidR="002C36B5" w:rsidRDefault="002C36B5" w:rsidP="002C36B5">
      <w:pPr>
        <w:pStyle w:val="ListParagraph"/>
      </w:pPr>
      <w:r>
        <w:t xml:space="preserve"># </w:t>
      </w:r>
      <w:proofErr w:type="gramStart"/>
      <w:r>
        <w:t>add</w:t>
      </w:r>
      <w:proofErr w:type="gramEnd"/>
      <w:r>
        <w:t xml:space="preserve"> all modified and deleted files in the local folder to the git repository</w:t>
      </w:r>
    </w:p>
    <w:p w14:paraId="1A57D64E" w14:textId="77777777" w:rsidR="002C36B5" w:rsidRDefault="002C36B5" w:rsidP="002C36B5">
      <w:pPr>
        <w:pStyle w:val="ListParagraph"/>
      </w:pPr>
      <w:proofErr w:type="spellStart"/>
      <w:r>
        <w:t>repo.git.add</w:t>
      </w:r>
      <w:proofErr w:type="spellEnd"/>
      <w:r>
        <w:t>(u=True)</w:t>
      </w:r>
    </w:p>
    <w:p w14:paraId="36C5385E" w14:textId="77777777" w:rsidR="002C36B5" w:rsidRDefault="002C36B5" w:rsidP="002C36B5">
      <w:pPr>
        <w:pStyle w:val="ListParagraph"/>
      </w:pPr>
    </w:p>
    <w:p w14:paraId="4710334F" w14:textId="77777777" w:rsidR="002C36B5" w:rsidRDefault="002C36B5" w:rsidP="002C36B5">
      <w:pPr>
        <w:pStyle w:val="ListParagraph"/>
      </w:pPr>
      <w:r>
        <w:t xml:space="preserve"># </w:t>
      </w:r>
      <w:proofErr w:type="gramStart"/>
      <w:r>
        <w:t>create</w:t>
      </w:r>
      <w:proofErr w:type="gramEnd"/>
      <w:r>
        <w:t xml:space="preserve"> a new commit with a message</w:t>
      </w:r>
    </w:p>
    <w:p w14:paraId="538D2A46" w14:textId="77777777" w:rsidR="002C36B5" w:rsidRDefault="002C36B5" w:rsidP="002C36B5">
      <w:pPr>
        <w:pStyle w:val="ListParagraph"/>
      </w:pPr>
      <w:proofErr w:type="spellStart"/>
      <w:proofErr w:type="gramStart"/>
      <w:r>
        <w:t>repo.index</w:t>
      </w:r>
      <w:proofErr w:type="gramEnd"/>
      <w:r>
        <w:t>.commit</w:t>
      </w:r>
      <w:proofErr w:type="spellEnd"/>
      <w:r>
        <w:t>("Sync files")</w:t>
      </w:r>
    </w:p>
    <w:p w14:paraId="699BB1B1" w14:textId="77777777" w:rsidR="002C36B5" w:rsidRDefault="002C36B5" w:rsidP="002C36B5">
      <w:pPr>
        <w:pStyle w:val="ListParagraph"/>
      </w:pPr>
    </w:p>
    <w:p w14:paraId="14FCD395" w14:textId="77777777" w:rsidR="002C36B5" w:rsidRDefault="002C36B5" w:rsidP="002C36B5">
      <w:pPr>
        <w:pStyle w:val="ListParagraph"/>
      </w:pPr>
      <w:r>
        <w:t xml:space="preserve"># </w:t>
      </w:r>
      <w:proofErr w:type="gramStart"/>
      <w:r>
        <w:t>add</w:t>
      </w:r>
      <w:proofErr w:type="gramEnd"/>
      <w:r>
        <w:t xml:space="preserve"> the remote GitHub repository as the origin</w:t>
      </w:r>
    </w:p>
    <w:p w14:paraId="424DAD68" w14:textId="77777777" w:rsidR="002C36B5" w:rsidRDefault="002C36B5" w:rsidP="002C36B5">
      <w:pPr>
        <w:pStyle w:val="ListParagraph"/>
      </w:pPr>
      <w:r>
        <w:t xml:space="preserve">origin = </w:t>
      </w:r>
      <w:proofErr w:type="spellStart"/>
      <w:proofErr w:type="gramStart"/>
      <w:r>
        <w:t>repo.create</w:t>
      </w:r>
      <w:proofErr w:type="gramEnd"/>
      <w:r>
        <w:t>_remote</w:t>
      </w:r>
      <w:proofErr w:type="spellEnd"/>
      <w:r>
        <w:t xml:space="preserve">('origin', </w:t>
      </w:r>
      <w:proofErr w:type="spellStart"/>
      <w:r>
        <w:t>git_repo</w:t>
      </w:r>
      <w:proofErr w:type="spellEnd"/>
      <w:r>
        <w:t>)</w:t>
      </w:r>
    </w:p>
    <w:p w14:paraId="3902440D" w14:textId="77777777" w:rsidR="002C36B5" w:rsidRDefault="002C36B5" w:rsidP="002C36B5">
      <w:pPr>
        <w:pStyle w:val="ListParagraph"/>
      </w:pPr>
    </w:p>
    <w:p w14:paraId="26F97553" w14:textId="77777777" w:rsidR="002C36B5" w:rsidRDefault="002C36B5" w:rsidP="002C36B5">
      <w:pPr>
        <w:pStyle w:val="ListParagraph"/>
      </w:pPr>
      <w:r>
        <w:t xml:space="preserve"># </w:t>
      </w:r>
      <w:proofErr w:type="gramStart"/>
      <w:r>
        <w:t>push</w:t>
      </w:r>
      <w:proofErr w:type="gramEnd"/>
      <w:r>
        <w:t xml:space="preserve"> the local repository to the remote GitHub repository</w:t>
      </w:r>
    </w:p>
    <w:p w14:paraId="39110CBC" w14:textId="4B16B962" w:rsidR="002C36B5" w:rsidRDefault="002C36B5" w:rsidP="002C36B5">
      <w:pPr>
        <w:pStyle w:val="ListParagraph"/>
      </w:pPr>
      <w:proofErr w:type="spellStart"/>
      <w:r>
        <w:t>origin.push</w:t>
      </w:r>
      <w:proofErr w:type="spellEnd"/>
      <w:r>
        <w:t>()</w:t>
      </w:r>
    </w:p>
    <w:sectPr w:rsidR="002C36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5A36A5"/>
    <w:multiLevelType w:val="hybridMultilevel"/>
    <w:tmpl w:val="F2C624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7384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jQwMTYzMjc0sTBX0lEKTi0uzszPAykwrAUAgXr1diwAAAA="/>
  </w:docVars>
  <w:rsids>
    <w:rsidRoot w:val="002C36B5"/>
    <w:rsid w:val="001E1BE3"/>
    <w:rsid w:val="002C36B5"/>
    <w:rsid w:val="00E11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1F299"/>
  <w15:chartTrackingRefBased/>
  <w15:docId w15:val="{A7AAE98B-1922-43EE-8B38-A73478110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36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75</Words>
  <Characters>1574</Characters>
  <Application>Microsoft Office Word</Application>
  <DocSecurity>0</DocSecurity>
  <Lines>13</Lines>
  <Paragraphs>3</Paragraphs>
  <ScaleCrop>false</ScaleCrop>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onnell</dc:creator>
  <cp:keywords/>
  <dc:description/>
  <cp:lastModifiedBy>Michael Connell</cp:lastModifiedBy>
  <cp:revision>1</cp:revision>
  <dcterms:created xsi:type="dcterms:W3CDTF">2023-01-16T05:37:00Z</dcterms:created>
  <dcterms:modified xsi:type="dcterms:W3CDTF">2023-01-16T05:39:00Z</dcterms:modified>
</cp:coreProperties>
</file>